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4280D77E" w:rsidR="00897D83" w:rsidRPr="00891146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D02B0F" w:rsidRPr="00D02B0F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心臓血管病の発症における腸内細菌との関連性の有無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C88E3F8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481161" w:rsidRPr="0048116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医学部附属病院</w:t>
      </w:r>
      <w:r w:rsidR="005E5BE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D02B0F" w:rsidRPr="00D02B0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心臓血管外科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48CDD38D" w14:textId="132B3077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D02B0F" w:rsidRPr="00D02B0F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>于在強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</w:t>
      </w:r>
      <w:r w:rsid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D02B0F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1759A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35A0E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2E2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161"/>
    <w:rsid w:val="004815E9"/>
    <w:rsid w:val="004822A6"/>
    <w:rsid w:val="00482555"/>
    <w:rsid w:val="00493F81"/>
    <w:rsid w:val="00496440"/>
    <w:rsid w:val="004A536E"/>
    <w:rsid w:val="004B39E2"/>
    <w:rsid w:val="004B610C"/>
    <w:rsid w:val="004C31F5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5D1D65"/>
    <w:rsid w:val="005E5BE3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73EC8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1146"/>
    <w:rsid w:val="00897D83"/>
    <w:rsid w:val="008B66BA"/>
    <w:rsid w:val="008E4141"/>
    <w:rsid w:val="008F3C44"/>
    <w:rsid w:val="00902A35"/>
    <w:rsid w:val="00903B98"/>
    <w:rsid w:val="00917A69"/>
    <w:rsid w:val="009439C9"/>
    <w:rsid w:val="00946909"/>
    <w:rsid w:val="0095588B"/>
    <w:rsid w:val="0096329B"/>
    <w:rsid w:val="009714D8"/>
    <w:rsid w:val="009722D3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2B0F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6436E"/>
    <w:rsid w:val="00D7317C"/>
    <w:rsid w:val="00D75E07"/>
    <w:rsid w:val="00D7797B"/>
    <w:rsid w:val="00D907A5"/>
    <w:rsid w:val="00DA4844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5576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9</cp:revision>
  <cp:lastPrinted>2022-10-17T02:51:00Z</cp:lastPrinted>
  <dcterms:created xsi:type="dcterms:W3CDTF">2025-11-17T04:40:00Z</dcterms:created>
  <dcterms:modified xsi:type="dcterms:W3CDTF">2026-05-1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